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B6D54" w14:textId="575C41C7" w:rsidR="002F1349" w:rsidRDefault="0070779A" w:rsidP="0070779A">
      <w:pPr>
        <w:pStyle w:val="ContactInfo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t>U</w:t>
      </w:r>
      <w:bookmarkStart w:id="0" w:name="_GoBack"/>
      <w:bookmarkEnd w:id="0"/>
      <w:r w:rsidR="00E20F22" w:rsidRPr="00E20F22">
        <w:rPr>
          <w:b/>
          <w:noProof/>
          <w:sz w:val="28"/>
          <w:szCs w:val="28"/>
        </w:rPr>
        <w:t>sing RSES software | open a dataset | discretize the datase</w:t>
      </w:r>
    </w:p>
    <w:p w14:paraId="45347AAE" w14:textId="77777777" w:rsidR="0070779A" w:rsidRPr="0070779A" w:rsidRDefault="0070779A" w:rsidP="0070779A">
      <w:pPr>
        <w:pStyle w:val="ContactInfo"/>
        <w:rPr>
          <w:b/>
          <w:noProof/>
          <w:sz w:val="28"/>
          <w:szCs w:val="28"/>
        </w:rPr>
      </w:pPr>
    </w:p>
    <w:p w14:paraId="072DFF65" w14:textId="77777777" w:rsidR="002F1349" w:rsidRDefault="002F1349" w:rsidP="002F1349">
      <w:pPr>
        <w:rPr>
          <w:b/>
          <w:u w:val="single"/>
        </w:rPr>
      </w:pPr>
      <w:r w:rsidRPr="009E6C4F">
        <w:rPr>
          <w:b/>
          <w:u w:val="single"/>
        </w:rPr>
        <w:t xml:space="preserve">Project dataset – </w:t>
      </w:r>
      <w:r w:rsidR="00E20F22">
        <w:rPr>
          <w:b/>
          <w:u w:val="single"/>
        </w:rPr>
        <w:t>Heart disease data set</w:t>
      </w:r>
    </w:p>
    <w:p w14:paraId="0AAB6AEF" w14:textId="77777777" w:rsidR="00E20F22" w:rsidRPr="00E20F22" w:rsidRDefault="00E20F22" w:rsidP="00E20F22">
      <w:pPr>
        <w:rPr>
          <w:sz w:val="24"/>
          <w:szCs w:val="24"/>
        </w:rPr>
      </w:pPr>
      <w:r w:rsidRPr="00E20F22">
        <w:rPr>
          <w:sz w:val="24"/>
          <w:szCs w:val="24"/>
        </w:rPr>
        <w:t>We have chosen the heart disease dataset following the steps.</w:t>
      </w:r>
    </w:p>
    <w:p w14:paraId="6D3210DD" w14:textId="77777777" w:rsidR="00E20F22" w:rsidRDefault="00E20F22" w:rsidP="00E20F22">
      <w:pPr>
        <w:rPr>
          <w:sz w:val="24"/>
          <w:szCs w:val="24"/>
        </w:rPr>
      </w:pPr>
      <w:r w:rsidRPr="00E20F22">
        <w:rPr>
          <w:sz w:val="24"/>
          <w:szCs w:val="24"/>
        </w:rPr>
        <w:t>Open the database in RSES.</w:t>
      </w:r>
    </w:p>
    <w:p w14:paraId="34BDD769" w14:textId="77777777" w:rsidR="00E20F22" w:rsidRDefault="00E20F22" w:rsidP="00E20F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n the RSES software, </w:t>
      </w:r>
      <w:r w:rsidR="000D491C">
        <w:rPr>
          <w:sz w:val="24"/>
          <w:szCs w:val="24"/>
        </w:rPr>
        <w:t>select menu icon and choose Insert| insert table</w:t>
      </w:r>
    </w:p>
    <w:p w14:paraId="71FDAAFD" w14:textId="77777777" w:rsidR="000D491C" w:rsidRDefault="000D491C" w:rsidP="00E20F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ight click on the </w:t>
      </w:r>
      <w:r w:rsidR="00522D00">
        <w:rPr>
          <w:sz w:val="24"/>
          <w:szCs w:val="24"/>
        </w:rPr>
        <w:t xml:space="preserve">decision </w:t>
      </w:r>
      <w:r>
        <w:rPr>
          <w:sz w:val="24"/>
          <w:szCs w:val="24"/>
        </w:rPr>
        <w:t>table displayed and select Load option</w:t>
      </w:r>
      <w:r w:rsidR="00522D00">
        <w:rPr>
          <w:sz w:val="24"/>
          <w:szCs w:val="24"/>
        </w:rPr>
        <w:t xml:space="preserve"> that loads data from file into table object in RSES format. </w:t>
      </w:r>
    </w:p>
    <w:p w14:paraId="2B958F91" w14:textId="77777777" w:rsidR="000D491C" w:rsidRDefault="000D491C" w:rsidP="00E20F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w choose a database in the specified domain</w:t>
      </w:r>
      <w:r w:rsidR="00522D00">
        <w:rPr>
          <w:sz w:val="24"/>
          <w:szCs w:val="24"/>
        </w:rPr>
        <w:t xml:space="preserve"> present in the DATA folder. Table can be viewed by clicking on the decision table icon.</w:t>
      </w:r>
    </w:p>
    <w:p w14:paraId="23B177A2" w14:textId="77777777" w:rsidR="000D491C" w:rsidRDefault="000D491C" w:rsidP="00E20F2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o discretize the data, right click on the table and select discretize followed by the general cuts where </w:t>
      </w:r>
      <w:r w:rsidR="00522D00">
        <w:rPr>
          <w:sz w:val="24"/>
          <w:szCs w:val="24"/>
        </w:rPr>
        <w:t>it shows the generation of cuts for attributes.</w:t>
      </w:r>
    </w:p>
    <w:p w14:paraId="6A47400A" w14:textId="77777777" w:rsidR="00522D00" w:rsidRDefault="00522D00" w:rsidP="00522D0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   </w:t>
      </w:r>
    </w:p>
    <w:p w14:paraId="4A70B6B2" w14:textId="77777777" w:rsidR="00522D00" w:rsidRDefault="00522D00" w:rsidP="00522D0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RSES software only accepts (.tab, .</w:t>
      </w:r>
      <w:proofErr w:type="spellStart"/>
      <w:r>
        <w:rPr>
          <w:sz w:val="24"/>
          <w:szCs w:val="24"/>
        </w:rPr>
        <w:t>ros</w:t>
      </w:r>
      <w:proofErr w:type="spellEnd"/>
      <w:r>
        <w:rPr>
          <w:sz w:val="24"/>
          <w:szCs w:val="24"/>
        </w:rPr>
        <w:t xml:space="preserve"> and .</w:t>
      </w:r>
      <w:proofErr w:type="spellStart"/>
      <w:r>
        <w:rPr>
          <w:sz w:val="24"/>
          <w:szCs w:val="24"/>
        </w:rPr>
        <w:t>arff</w:t>
      </w:r>
      <w:proofErr w:type="spellEnd"/>
      <w:r>
        <w:rPr>
          <w:sz w:val="24"/>
          <w:szCs w:val="24"/>
        </w:rPr>
        <w:t>) data format and all the sample datasets are available in the DATA folder.</w:t>
      </w:r>
    </w:p>
    <w:p w14:paraId="611D9631" w14:textId="77777777" w:rsidR="00522D00" w:rsidRDefault="00522D00" w:rsidP="00522D00">
      <w:pPr>
        <w:pStyle w:val="ListParagraph"/>
        <w:rPr>
          <w:sz w:val="24"/>
          <w:szCs w:val="24"/>
        </w:rPr>
      </w:pPr>
    </w:p>
    <w:p w14:paraId="4717B33C" w14:textId="77777777" w:rsidR="00522D00" w:rsidRDefault="00522D00" w:rsidP="00522D00">
      <w:pPr>
        <w:pStyle w:val="ListParagraph"/>
        <w:rPr>
          <w:b/>
          <w:sz w:val="24"/>
          <w:szCs w:val="24"/>
        </w:rPr>
      </w:pPr>
      <w:r w:rsidRPr="00522D00">
        <w:rPr>
          <w:b/>
          <w:sz w:val="24"/>
          <w:szCs w:val="24"/>
        </w:rPr>
        <w:t>CUT SET DATA FOR ATTRIBUTES:</w:t>
      </w:r>
    </w:p>
    <w:p w14:paraId="7343F20A" w14:textId="77777777" w:rsidR="00522D00" w:rsidRDefault="00522D00" w:rsidP="00522D00">
      <w:pPr>
        <w:pStyle w:val="ListParagraph"/>
        <w:rPr>
          <w:b/>
          <w:sz w:val="24"/>
          <w:szCs w:val="24"/>
        </w:rPr>
      </w:pPr>
    </w:p>
    <w:p w14:paraId="10A96365" w14:textId="77777777" w:rsidR="00522D00" w:rsidRPr="00522D00" w:rsidRDefault="00522D00" w:rsidP="00522D00">
      <w:pPr>
        <w:pStyle w:val="ListParagrap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45B6D42" wp14:editId="327B4655">
            <wp:extent cx="5829300" cy="320948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eart Disease Discretiz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234" cy="321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6D39C" w14:textId="77777777" w:rsidR="00E20F22" w:rsidRDefault="00E20F22" w:rsidP="000D491C">
      <w:pPr>
        <w:pStyle w:val="Heading1"/>
        <w:rPr>
          <w:rFonts w:asciiTheme="minorHAnsi" w:eastAsiaTheme="minorHAnsi" w:hAnsiTheme="minorHAnsi" w:cstheme="minorBidi"/>
          <w:b/>
          <w:color w:val="595959" w:themeColor="text1" w:themeTint="A6"/>
          <w:sz w:val="24"/>
          <w:szCs w:val="24"/>
        </w:rPr>
      </w:pPr>
      <w:r w:rsidRPr="00E20F22">
        <w:rPr>
          <w:rFonts w:asciiTheme="minorHAnsi" w:eastAsiaTheme="minorHAnsi" w:hAnsiTheme="minorHAnsi" w:cstheme="minorBidi"/>
          <w:color w:val="595959" w:themeColor="text1" w:themeTint="A6"/>
          <w:sz w:val="24"/>
          <w:szCs w:val="24"/>
        </w:rPr>
        <w:tab/>
      </w:r>
      <w:r w:rsidRPr="00E20F22">
        <w:rPr>
          <w:rFonts w:asciiTheme="minorHAnsi" w:eastAsiaTheme="minorHAnsi" w:hAnsiTheme="minorHAnsi" w:cstheme="minorBidi"/>
          <w:color w:val="595959" w:themeColor="text1" w:themeTint="A6"/>
          <w:sz w:val="24"/>
          <w:szCs w:val="24"/>
        </w:rPr>
        <w:tab/>
      </w:r>
      <w:r w:rsidR="00522D00" w:rsidRPr="00522D00">
        <w:rPr>
          <w:rFonts w:asciiTheme="minorHAnsi" w:eastAsiaTheme="minorHAnsi" w:hAnsiTheme="minorHAnsi" w:cstheme="minorBidi"/>
          <w:b/>
          <w:color w:val="595959" w:themeColor="text1" w:themeTint="A6"/>
          <w:sz w:val="24"/>
          <w:szCs w:val="24"/>
        </w:rPr>
        <w:t>DISCRETIZE TABLE SCREENSHOT:</w:t>
      </w:r>
    </w:p>
    <w:p w14:paraId="1700F12C" w14:textId="77777777" w:rsidR="00522D00" w:rsidRPr="00522D00" w:rsidRDefault="00522D00" w:rsidP="00522D00">
      <w:r>
        <w:t xml:space="preserve"> </w:t>
      </w:r>
    </w:p>
    <w:p w14:paraId="1A30F53C" w14:textId="77777777" w:rsidR="00522D00" w:rsidRPr="00522D00" w:rsidRDefault="00522D00" w:rsidP="00522D00">
      <w:r>
        <w:lastRenderedPageBreak/>
        <w:t xml:space="preserve">                              </w:t>
      </w:r>
      <w:r>
        <w:rPr>
          <w:noProof/>
        </w:rPr>
        <w:drawing>
          <wp:inline distT="0" distB="0" distL="0" distR="0" wp14:anchorId="3E45FE0D" wp14:editId="1E300407">
            <wp:extent cx="5486400" cy="39262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iscretize_Tabl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CC6E0" w14:textId="77777777" w:rsidR="00A27475" w:rsidRDefault="00522D00">
      <w:pPr>
        <w:rPr>
          <w:b/>
        </w:rPr>
      </w:pPr>
      <w:r w:rsidRPr="00522D00">
        <w:rPr>
          <w:b/>
        </w:rPr>
        <w:t>HISTOGRAM FOR HEART DISEASE:</w:t>
      </w:r>
    </w:p>
    <w:p w14:paraId="2DA6758A" w14:textId="77777777" w:rsidR="00522D00" w:rsidRDefault="00522D00">
      <w:pPr>
        <w:rPr>
          <w:b/>
        </w:rPr>
      </w:pPr>
    </w:p>
    <w:p w14:paraId="65F7F3C4" w14:textId="77777777" w:rsidR="00522D00" w:rsidRPr="00522D00" w:rsidRDefault="00522D00">
      <w:pPr>
        <w:rPr>
          <w:b/>
        </w:rPr>
      </w:pPr>
      <w:r>
        <w:rPr>
          <w:noProof/>
        </w:rPr>
        <w:drawing>
          <wp:inline distT="0" distB="0" distL="0" distR="0" wp14:anchorId="33174913" wp14:editId="1F5B3126">
            <wp:extent cx="5943600" cy="3324879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F8EBA" w14:textId="77777777" w:rsidR="00522D00" w:rsidRPr="00522D00" w:rsidRDefault="00522D00">
      <w:pPr>
        <w:rPr>
          <w:b/>
        </w:rPr>
      </w:pPr>
      <w:r w:rsidRPr="00522D00">
        <w:rPr>
          <w:b/>
        </w:rPr>
        <w:lastRenderedPageBreak/>
        <w:t>THE HEART DISEASE DATASET BASED ON THE VALUES OF AGE ATTRIBUTE:</w:t>
      </w:r>
    </w:p>
    <w:p w14:paraId="2B235E52" w14:textId="77777777" w:rsidR="00522D00" w:rsidRDefault="00522D00">
      <w:r>
        <w:rPr>
          <w:noProof/>
        </w:rPr>
        <w:drawing>
          <wp:inline distT="0" distB="0" distL="0" distR="0" wp14:anchorId="08795114" wp14:editId="312830AD">
            <wp:extent cx="5715000" cy="476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6473C" w14:textId="77777777" w:rsidR="00522D00" w:rsidRDefault="00522D00"/>
    <w:p w14:paraId="4B477B4C" w14:textId="77777777" w:rsidR="00997126" w:rsidRDefault="00997126" w:rsidP="00997126">
      <w:pPr>
        <w:jc w:val="center"/>
      </w:pPr>
    </w:p>
    <w:p w14:paraId="1051FCC9" w14:textId="77777777" w:rsidR="00A27475" w:rsidRDefault="00A27475" w:rsidP="00997126">
      <w:pPr>
        <w:jc w:val="center"/>
      </w:pPr>
    </w:p>
    <w:sectPr w:rsidR="00A27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73AB6D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" w15:restartNumberingAfterBreak="0">
    <w:nsid w:val="06AA4BCD"/>
    <w:multiLevelType w:val="hybridMultilevel"/>
    <w:tmpl w:val="9A202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za1NLY0szQ3MjBQ0lEKTi0uzszPAykwrAUAA68OkSwAAAA="/>
  </w:docVars>
  <w:rsids>
    <w:rsidRoot w:val="00A27475"/>
    <w:rsid w:val="000D491C"/>
    <w:rsid w:val="002D580E"/>
    <w:rsid w:val="002F1349"/>
    <w:rsid w:val="00522D00"/>
    <w:rsid w:val="006C76C9"/>
    <w:rsid w:val="0070779A"/>
    <w:rsid w:val="00997126"/>
    <w:rsid w:val="00A27475"/>
    <w:rsid w:val="00A47BC9"/>
    <w:rsid w:val="00CD4DDE"/>
    <w:rsid w:val="00E20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3A58"/>
  <w15:chartTrackingRefBased/>
  <w15:docId w15:val="{472779BB-DB2B-4D00-8D16-689DEBA14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F22"/>
    <w:pPr>
      <w:keepNext/>
      <w:keepLines/>
      <w:spacing w:before="600" w:after="60" w:line="264" w:lineRule="auto"/>
      <w:contextualSpacing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20F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F22"/>
    <w:rPr>
      <w:rFonts w:ascii="Segoe UI" w:hAnsi="Segoe UI" w:cs="Segoe UI"/>
      <w:sz w:val="18"/>
      <w:szCs w:val="18"/>
    </w:rPr>
  </w:style>
  <w:style w:type="paragraph" w:customStyle="1" w:styleId="ContactInfo">
    <w:name w:val="Contact Info"/>
    <w:basedOn w:val="Normal"/>
    <w:uiPriority w:val="4"/>
    <w:qFormat/>
    <w:rsid w:val="00E20F22"/>
    <w:pPr>
      <w:spacing w:after="0" w:line="264" w:lineRule="auto"/>
      <w:jc w:val="center"/>
    </w:pPr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E20F22"/>
    <w:rPr>
      <w:rFonts w:asciiTheme="majorHAnsi" w:eastAsiaTheme="majorEastAsia" w:hAnsiTheme="majorHAnsi" w:cstheme="majorBidi"/>
      <w:color w:val="2F5496" w:themeColor="accent1" w:themeShade="BF"/>
      <w:sz w:val="32"/>
    </w:rPr>
  </w:style>
  <w:style w:type="paragraph" w:styleId="ListBullet">
    <w:name w:val="List Bullet"/>
    <w:basedOn w:val="Normal"/>
    <w:uiPriority w:val="10"/>
    <w:unhideWhenUsed/>
    <w:qFormat/>
    <w:rsid w:val="00E20F22"/>
    <w:pPr>
      <w:numPr>
        <w:numId w:val="1"/>
      </w:numPr>
      <w:spacing w:before="120" w:after="200" w:line="264" w:lineRule="auto"/>
    </w:pPr>
    <w:rPr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E20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upta</dc:creator>
  <cp:keywords/>
  <dc:description/>
  <cp:lastModifiedBy>Shubham Gupta</cp:lastModifiedBy>
  <cp:revision>2</cp:revision>
  <dcterms:created xsi:type="dcterms:W3CDTF">2019-11-12T20:20:00Z</dcterms:created>
  <dcterms:modified xsi:type="dcterms:W3CDTF">2019-11-12T20:20:00Z</dcterms:modified>
</cp:coreProperties>
</file>